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5302FA6C" w:rsidR="007B21B6" w:rsidRPr="00293D36" w:rsidRDefault="007B21B6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 w:rsidR="00295F56">
              <w:rPr>
                <w:rFonts w:ascii="Cambria" w:hAnsi="Cambria" w:cstheme="minorHAnsi"/>
                <w:b/>
                <w:sz w:val="28"/>
                <w:szCs w:val="28"/>
              </w:rPr>
              <w:t>JANUARY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 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>202</w:t>
            </w:r>
            <w:r w:rsidR="00C64205">
              <w:rPr>
                <w:rFonts w:ascii="Cambria" w:hAnsi="Cambria" w:cstheme="minorHAnsi"/>
                <w:b/>
                <w:sz w:val="28"/>
                <w:szCs w:val="28"/>
              </w:rPr>
              <w:t>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071236A0" w:rsidR="007B21B6" w:rsidRPr="00293D36" w:rsidRDefault="007B21B6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C6420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6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/ </w:t>
            </w:r>
            <w:r w:rsidR="00295F5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1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/ </w:t>
            </w:r>
            <w:r w:rsidR="00295F5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2025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 w:rsidR="00C6420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9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C6420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 w:rsidR="00D9047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C6420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a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m – </w:t>
            </w:r>
            <w:r w:rsidR="00C6420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2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C6420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3</w:t>
            </w:r>
            <w:r w:rsidR="00D9047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2AD20BBF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605787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C64205" w:rsidRPr="00C64205"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  <w:lang w:val="en-GB"/>
              </w:rPr>
              <w:t>School of Engineering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550EA94F" w:rsidR="00053EB1" w:rsidRPr="00295F56" w:rsidRDefault="00053EB1" w:rsidP="00053EB1">
            <w:pPr>
              <w:spacing w:after="0"/>
              <w:rPr>
                <w:rFonts w:ascii="Cambria" w:hAnsi="Cambria" w:cstheme="minorHAnsi"/>
                <w:bCs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295F56"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</w:rPr>
              <w:t xml:space="preserve"> B.Tech</w:t>
            </w:r>
            <w:r w:rsidR="001018A3"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</w:rPr>
              <w:t>-CIV</w:t>
            </w:r>
            <w:bookmarkStart w:id="0" w:name="_GoBack"/>
            <w:bookmarkEnd w:id="0"/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185F25B3" w:rsidR="00053EB1" w:rsidRPr="00605787" w:rsidRDefault="00053EB1" w:rsidP="00053EB1">
            <w:pPr>
              <w:spacing w:after="0"/>
              <w:rPr>
                <w:rFonts w:ascii="Cambria" w:hAnsi="Cambria" w:cstheme="minorHAnsi"/>
                <w:bCs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:</w:t>
            </w:r>
            <w:r w:rsidR="00605787"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</w:rPr>
              <w:t xml:space="preserve"> CIV</w:t>
            </w:r>
            <w:r w:rsidR="00C64205"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</w:rPr>
              <w:t>2006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37A2B70C" w:rsidR="00053EB1" w:rsidRPr="00605787" w:rsidRDefault="00053EB1" w:rsidP="00053EB1">
            <w:pPr>
              <w:spacing w:after="0"/>
              <w:rPr>
                <w:rFonts w:ascii="Cambria" w:hAnsi="Cambria" w:cstheme="minorHAnsi"/>
                <w:bCs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:</w:t>
            </w:r>
            <w:r w:rsidR="00605787"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C64205" w:rsidRPr="00C64205"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</w:rPr>
              <w:t>Infrastructure Systems for Smart Cities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124B7BF8" w:rsidR="00053EB1" w:rsidRPr="00605787" w:rsidRDefault="00053EB1" w:rsidP="00053EB1">
            <w:pPr>
              <w:spacing w:after="0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605787">
              <w:rPr>
                <w:rFonts w:ascii="Cambria" w:hAnsi="Cambria" w:cstheme="minorHAns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887B92" w:rsidRPr="00887B9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V</w:t>
            </w:r>
          </w:p>
        </w:tc>
        <w:tc>
          <w:tcPr>
            <w:tcW w:w="3402" w:type="dxa"/>
            <w:vAlign w:val="center"/>
          </w:tcPr>
          <w:p w14:paraId="3AB6E887" w14:textId="2A312EA0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60578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07A3FB1E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60578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92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866"/>
        <w:gridCol w:w="2642"/>
        <w:gridCol w:w="2642"/>
        <w:gridCol w:w="2642"/>
      </w:tblGrid>
      <w:tr w:rsidR="00887B92" w14:paraId="7B8EC1C9" w14:textId="77777777" w:rsidTr="005D3405">
        <w:trPr>
          <w:trHeight w:val="500"/>
        </w:trPr>
        <w:tc>
          <w:tcPr>
            <w:tcW w:w="2866" w:type="dxa"/>
            <w:vAlign w:val="center"/>
          </w:tcPr>
          <w:p w14:paraId="726B4181" w14:textId="1AA4384B" w:rsidR="00887B92" w:rsidRDefault="00887B92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2642" w:type="dxa"/>
            <w:vAlign w:val="center"/>
          </w:tcPr>
          <w:p w14:paraId="17BCF870" w14:textId="109FA460" w:rsidR="00887B92" w:rsidRDefault="00887B92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2642" w:type="dxa"/>
            <w:vAlign w:val="center"/>
          </w:tcPr>
          <w:p w14:paraId="47939CDB" w14:textId="0D72F84E" w:rsidR="00887B92" w:rsidRDefault="00887B92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2642" w:type="dxa"/>
            <w:vAlign w:val="center"/>
          </w:tcPr>
          <w:p w14:paraId="04F551EF" w14:textId="33057F20" w:rsidR="00887B92" w:rsidRDefault="00887B92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887B92" w14:paraId="78F21A09" w14:textId="77777777" w:rsidTr="005D3405">
        <w:trPr>
          <w:trHeight w:val="500"/>
        </w:trPr>
        <w:tc>
          <w:tcPr>
            <w:tcW w:w="2866" w:type="dxa"/>
            <w:vAlign w:val="center"/>
          </w:tcPr>
          <w:p w14:paraId="2EAD4909" w14:textId="7E9B13C9" w:rsidR="00887B92" w:rsidRDefault="00887B92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2642" w:type="dxa"/>
          </w:tcPr>
          <w:p w14:paraId="48D7B26A" w14:textId="65EACFC9" w:rsidR="00887B92" w:rsidRDefault="001D2DA2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  <w:r w:rsidR="00887B92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2642" w:type="dxa"/>
          </w:tcPr>
          <w:p w14:paraId="15E465AD" w14:textId="2DA69321" w:rsidR="00887B92" w:rsidRDefault="001D2DA2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  <w:r w:rsidR="00887B92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2642" w:type="dxa"/>
          </w:tcPr>
          <w:p w14:paraId="761D572A" w14:textId="0F3BF88F" w:rsidR="00887B92" w:rsidRDefault="001D2DA2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  <w:r w:rsidR="00887B92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5C4387D" w14:textId="053FA9A3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989"/>
        <w:gridCol w:w="845"/>
        <w:gridCol w:w="663"/>
      </w:tblGrid>
      <w:tr w:rsidR="00D307C6" w:rsidRPr="00293D36" w14:paraId="63B20AA6" w14:textId="4119CCD9" w:rsidTr="001B701E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44DB32D9" w:rsidR="00D307C6" w:rsidRPr="00293D36" w:rsidRDefault="00D307C6" w:rsidP="005D3405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</w:t>
            </w:r>
            <w:r w:rsidR="005D3405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                      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="005D3405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="005D3405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</w:t>
            </w:r>
            <w:r w:rsidR="005D3405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5D3405">
              <w:rPr>
                <w:rFonts w:ascii="Cambria" w:hAnsi="Cambria" w:cstheme="minorHAnsi"/>
                <w:b/>
                <w:bCs/>
                <w:sz w:val="24"/>
                <w:szCs w:val="24"/>
              </w:rPr>
              <w:t>Marks</w:t>
            </w:r>
          </w:p>
        </w:tc>
      </w:tr>
      <w:tr w:rsidR="00C824A3" w:rsidRPr="00293D36" w14:paraId="3026CF88" w14:textId="12BDD24F" w:rsidTr="001B701E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101B7C66" w:rsidR="00C824A3" w:rsidRPr="005301A7" w:rsidRDefault="006E37D3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Define the following terms in the context of urban infrastructure (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i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>) Capacity (ii) Sustainability</w:t>
            </w:r>
          </w:p>
        </w:tc>
        <w:tc>
          <w:tcPr>
            <w:tcW w:w="98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715A1F95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6063861B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86151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30877DE3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1B8E9375" w14:textId="1F264430" w:rsidTr="001B701E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4D95541B" w:rsidR="00C824A3" w:rsidRPr="005301A7" w:rsidRDefault="005301A7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List the core infrastructure elements of Smart cities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415B73D5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651CAEEB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86151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532ADF1D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5F84D05D" w14:textId="58E55F22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5FFA6D92" w:rsidR="00C824A3" w:rsidRPr="005301A7" w:rsidRDefault="006E37D3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lain briefly how Cloud is a disruptive technology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40F7B5C4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7E2D3F52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200E30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523AB3BC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6BA36377" w14:textId="1F5DC35D" w:rsidTr="001B701E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2F6907CC" w:rsidR="00887B92" w:rsidRPr="005301A7" w:rsidRDefault="006E37D3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What is retrofitting type of area based development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2C9482B0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053E986A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86151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05E3A951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2B1E1DFD" w14:textId="3F03E895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6D12696C" w:rsidR="00C824A3" w:rsidRPr="005301A7" w:rsidRDefault="00200E30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Name any four smart city models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68C8A0C3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4D69D7A6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86151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56FC7470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200E30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076DE0" w:rsidRPr="00293D36" w14:paraId="01AC2B5E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EA9E819" w14:textId="450870B7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739D441" w14:textId="7F4A8E6A" w:rsidR="00076DE0" w:rsidRPr="005301A7" w:rsidRDefault="0058517C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Define Urban resilience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90C544" w14:textId="06250229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EC7AB9" w14:textId="7082DD88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86151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272CEDD1" w14:textId="0CDEA348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76DE0" w:rsidRPr="00293D36" w14:paraId="603AD31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C704587" w14:textId="6FD905D4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27FB06" w14:textId="2F6D0C5F" w:rsidR="00076DE0" w:rsidRPr="005301A7" w:rsidRDefault="006E37D3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Define the following terms in the context of smart cities (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i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>) Inclusive planning (ii) Urban consultation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D5EABF" w14:textId="7BEBF4F4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9B8BDB" w14:textId="6779AFA0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86151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951551C" w14:textId="081AFD1A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76DE0" w:rsidRPr="00293D36" w14:paraId="04BA4D63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51E3A4E" w14:textId="73C195B1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AFB761" w14:textId="460C754A" w:rsidR="00076DE0" w:rsidRPr="005301A7" w:rsidRDefault="00200E30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List any two initiatives of G</w:t>
            </w:r>
            <w:r w:rsidR="006E37D3">
              <w:rPr>
                <w:rFonts w:ascii="Cambria" w:hAnsi="Cambria" w:cstheme="minorHAnsi"/>
                <w:bCs/>
                <w:sz w:val="24"/>
                <w:szCs w:val="24"/>
              </w:rPr>
              <w:t>2G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interactions in e-governance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1AAD14" w14:textId="5008AFE9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56E8B85" w14:textId="42538BD4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86151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CEB2A16" w14:textId="73177409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76DE0" w:rsidRPr="00293D36" w14:paraId="2B1948B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3C2126E" w14:textId="649894EB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49FD2C" w14:textId="742F385C" w:rsidR="00076DE0" w:rsidRPr="005301A7" w:rsidRDefault="00200E30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Outline the </w:t>
            </w:r>
            <w:r w:rsidR="006E37D3">
              <w:rPr>
                <w:rFonts w:ascii="Cambria" w:hAnsi="Cambria" w:cstheme="minorHAnsi"/>
                <w:bCs/>
                <w:sz w:val="24"/>
                <w:szCs w:val="24"/>
              </w:rPr>
              <w:t>benefits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of smart governance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825A73" w14:textId="5374E775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D4C2F9" w14:textId="1A2823C7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86151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0489216" w14:textId="46B9A965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76DE0" w:rsidRPr="00293D36" w14:paraId="725634CF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2F659926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0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662BAC90" w:rsidR="00076DE0" w:rsidRPr="005301A7" w:rsidRDefault="00200E30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What is government 3.0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1185F104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10F14204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86151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62059419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200E30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36846A1D" w14:textId="0039D4A3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D8462B" w:rsidRPr="00293D36" w14:paraId="64D5F967" w14:textId="09AB0D70" w:rsidTr="00DA4EC4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1ED8004A" w:rsidR="00D307C6" w:rsidRPr="00293D36" w:rsidRDefault="00567AAF" w:rsidP="006C1437">
            <w:pPr>
              <w:jc w:val="right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Questions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Total 80 </w:t>
            </w:r>
            <w:r w:rsidR="00082413">
              <w:rPr>
                <w:rFonts w:ascii="Cambria" w:hAnsi="Cambria" w:cstheme="minorHAnsi"/>
                <w:b/>
                <w:bCs/>
                <w:sz w:val="24"/>
                <w:szCs w:val="24"/>
              </w:rPr>
              <w:t>Marks.</w:t>
            </w:r>
          </w:p>
        </w:tc>
      </w:tr>
      <w:tr w:rsidR="00DA4EC4" w:rsidRPr="00293D36" w14:paraId="3AEB7291" w14:textId="6B0E3BC9" w:rsidTr="00C86DCD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5208E9AC" w:rsidR="00D307C6" w:rsidRDefault="00076DE0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</w:t>
            </w:r>
            <w:r w:rsidR="006D4085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57B67" w14:textId="2107ABBC" w:rsidR="00D307C6" w:rsidRPr="00293D36" w:rsidRDefault="009F51FE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r w:rsidR="00F24DF3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C07FE" w14:textId="237FE51D" w:rsidR="00D307C6" w:rsidRPr="005301A7" w:rsidRDefault="00ED4D9B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Discuss the evolution of smart cities over time. 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0A1DD342" w:rsidR="00D307C6" w:rsidRPr="00293D36" w:rsidRDefault="00AC0BC1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6C1437">
              <w:rPr>
                <w:rFonts w:ascii="Cambria" w:hAnsi="Cambria" w:cstheme="minorHAnsi"/>
                <w:b/>
                <w:sz w:val="24"/>
                <w:szCs w:val="24"/>
              </w:rPr>
              <w:t xml:space="preserve">0 </w:t>
            </w:r>
            <w:r w:rsidR="00D307C6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0BEFA117" w:rsidR="00D307C6" w:rsidRPr="00293D3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B645E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07937E0B" w:rsidR="00D307C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605787" w:rsidRPr="00293D36" w14:paraId="07B5A78E" w14:textId="77777777" w:rsidTr="00C86DCD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26012A9" w14:textId="77777777" w:rsidR="00605787" w:rsidRDefault="00605787" w:rsidP="0060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B8B73C" w14:textId="31719180" w:rsidR="00605787" w:rsidRDefault="00295F56" w:rsidP="0060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  <w:r w:rsidR="00605787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B5A4A78" w14:textId="21CCC70A" w:rsidR="00605787" w:rsidRPr="005301A7" w:rsidRDefault="00200E30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Explain </w:t>
            </w:r>
            <w:r w:rsidR="001F58A9">
              <w:rPr>
                <w:rFonts w:ascii="Cambria" w:hAnsi="Cambria" w:cstheme="minorHAnsi"/>
                <w:bCs/>
                <w:sz w:val="24"/>
                <w:szCs w:val="24"/>
              </w:rPr>
              <w:t>the anatomy of smart cities and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its </w:t>
            </w:r>
            <w:r w:rsidR="00ED4D9B">
              <w:rPr>
                <w:rFonts w:ascii="Cambria" w:hAnsi="Cambria" w:cstheme="minorHAnsi"/>
                <w:bCs/>
                <w:sz w:val="24"/>
                <w:szCs w:val="24"/>
              </w:rPr>
              <w:t xml:space="preserve">associated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feature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1E7B6FD" w14:textId="2D36A74D" w:rsidR="00605787" w:rsidRDefault="00AC0BC1" w:rsidP="0060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63AFC7" w14:textId="320B5727" w:rsidR="00605787" w:rsidRDefault="00605787" w:rsidP="0060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B17EF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85B0AAE" w14:textId="6AE6250A" w:rsidR="00605787" w:rsidRDefault="00605787" w:rsidP="0060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605787" w:rsidRPr="00293D36" w14:paraId="51698AB6" w14:textId="1FD3CD7D" w:rsidTr="00DA4EC4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1456A8E6" w:rsidR="00605787" w:rsidRPr="00D8462B" w:rsidRDefault="00861516" w:rsidP="00605787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</w:t>
            </w:r>
            <w:r w:rsidR="00605787" w:rsidRPr="00D8462B">
              <w:rPr>
                <w:rFonts w:ascii="Cambria" w:hAnsi="Cambria" w:cstheme="minorHAnsi"/>
                <w:b/>
                <w:sz w:val="28"/>
                <w:szCs w:val="28"/>
              </w:rPr>
              <w:t>r</w:t>
            </w:r>
          </w:p>
        </w:tc>
      </w:tr>
      <w:tr w:rsidR="00295F56" w:rsidRPr="00293D36" w14:paraId="37393AEC" w14:textId="6E25860C" w:rsidTr="00C86DCD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08CCF156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2AB2FBC1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A1BF6A" w14:textId="78C68569" w:rsidR="00295F56" w:rsidRPr="005301A7" w:rsidRDefault="000A5787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0A5787">
              <w:rPr>
                <w:rFonts w:ascii="Cambria" w:hAnsi="Cambria" w:cstheme="minorHAnsi"/>
                <w:bCs/>
                <w:sz w:val="24"/>
                <w:szCs w:val="24"/>
              </w:rPr>
              <w:t>Describe with the help of a flow chart Stage 1 and Stage 2 of smart city challenge competition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F30C4A2" w14:textId="6C6A857F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C50585"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4F22BF6B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B645E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05BCFC9E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295F56" w:rsidRPr="00293D36" w14:paraId="08975FFB" w14:textId="77777777" w:rsidTr="00C86DCD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D2D0FD9" w14:textId="77777777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4C5E4ED" w14:textId="1BC56291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6EC43EB" w14:textId="1B10AB34" w:rsidR="00295F56" w:rsidRPr="005301A7" w:rsidRDefault="00ED4D9B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ED4D9B">
              <w:rPr>
                <w:rFonts w:ascii="Cambria" w:hAnsi="Cambria" w:cstheme="minorHAnsi"/>
                <w:bCs/>
                <w:sz w:val="24"/>
                <w:szCs w:val="24"/>
              </w:rPr>
              <w:t>Discuss the role of Special Purpose Vehicle (SPV) in the implementation of smart city proposal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0F676D2" w14:textId="30EC27F7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C50585"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393838" w14:textId="2760FEFC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B645E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2EA5B2" w14:textId="6AF8E930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605787" w:rsidRPr="00293D36" w14:paraId="13FA2CD2" w14:textId="73B56C51" w:rsidTr="00C86DCD"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14:paraId="4715E8F5" w14:textId="77777777" w:rsidR="00605787" w:rsidRPr="00293D36" w:rsidRDefault="00605787" w:rsidP="0060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bottom w:val="single" w:sz="12" w:space="0" w:color="auto"/>
            </w:tcBorders>
          </w:tcPr>
          <w:p w14:paraId="2E96E7AE" w14:textId="77777777" w:rsidR="00605787" w:rsidRPr="00293D36" w:rsidRDefault="00605787" w:rsidP="0060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bottom w:val="single" w:sz="12" w:space="0" w:color="auto"/>
            </w:tcBorders>
          </w:tcPr>
          <w:p w14:paraId="6E42CE88" w14:textId="77777777" w:rsidR="00605787" w:rsidRPr="00293D36" w:rsidRDefault="00605787" w:rsidP="0060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76" w:type="dxa"/>
            <w:tcBorders>
              <w:top w:val="single" w:sz="12" w:space="0" w:color="auto"/>
              <w:bottom w:val="single" w:sz="12" w:space="0" w:color="auto"/>
            </w:tcBorders>
          </w:tcPr>
          <w:p w14:paraId="5155A14D" w14:textId="77777777" w:rsidR="00605787" w:rsidRPr="00293D36" w:rsidRDefault="00605787" w:rsidP="0060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2" w:type="dxa"/>
            <w:tcBorders>
              <w:top w:val="single" w:sz="12" w:space="0" w:color="auto"/>
              <w:bottom w:val="single" w:sz="12" w:space="0" w:color="auto"/>
            </w:tcBorders>
          </w:tcPr>
          <w:p w14:paraId="4D01F812" w14:textId="77777777" w:rsidR="00605787" w:rsidRPr="00293D36" w:rsidRDefault="00605787" w:rsidP="0060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</w:tcPr>
          <w:p w14:paraId="120948C7" w14:textId="77777777" w:rsidR="00605787" w:rsidRPr="00293D36" w:rsidRDefault="00605787" w:rsidP="0060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0A5787" w:rsidRPr="00293D36" w14:paraId="75991A19" w14:textId="4F6627AE" w:rsidTr="00C86DCD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94B3760" w14:textId="2ED966A5" w:rsidR="000A5787" w:rsidRPr="00293D36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9858D5" w14:textId="10BD9163" w:rsidR="000A5787" w:rsidRPr="00293D36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094C011" w14:textId="2E0E1F6B" w:rsidR="000A5787" w:rsidRPr="00E00D39" w:rsidRDefault="00ED4D9B" w:rsidP="000A578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With the help of a flow chart explain the process of preparation of Strategic Urban Development Plan (SUDP) for smart citie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1D75116" w14:textId="41BB8EF4" w:rsidR="000A5787" w:rsidRPr="00293D36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9B3F86"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23DEBB" w14:textId="3A017AB4" w:rsidR="000A5787" w:rsidRPr="00293D36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D0D3101" w14:textId="0840CE65" w:rsidR="000A5787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A5787" w:rsidRPr="00293D36" w14:paraId="4F8CE14A" w14:textId="77777777" w:rsidTr="00C86DCD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483B023" w14:textId="77777777" w:rsidR="000A5787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08E82F" w14:textId="5341343F" w:rsidR="000A5787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C03920" w14:textId="327C4232" w:rsidR="000A5787" w:rsidRPr="005301A7" w:rsidRDefault="000A5787" w:rsidP="000A578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lain the various types of interventions governing inclusivity in smart cities planning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C5C69C0" w14:textId="59CD0A80" w:rsidR="000A5787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9B3F86"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51BE86" w14:textId="50A59AAB" w:rsidR="000A5787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B06D100" w14:textId="1DB1BF5A" w:rsidR="000A5787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A5787" w:rsidRPr="00293D36" w14:paraId="4CA3C357" w14:textId="3302ACC2" w:rsidTr="00D8462B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08AA4ED8" w14:textId="64E69285" w:rsidR="000A5787" w:rsidRDefault="001D2DA2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</w:t>
            </w:r>
            <w:r w:rsidR="000A5787" w:rsidRPr="00D8462B">
              <w:rPr>
                <w:rFonts w:ascii="Cambria" w:hAnsi="Cambria" w:cstheme="minorHAnsi"/>
                <w:b/>
                <w:sz w:val="28"/>
                <w:szCs w:val="28"/>
              </w:rPr>
              <w:t>r</w:t>
            </w:r>
          </w:p>
        </w:tc>
      </w:tr>
      <w:tr w:rsidR="000A5787" w:rsidRPr="00293D36" w14:paraId="7AE28738" w14:textId="089F6912" w:rsidTr="00C86DCD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596D71E2" w14:textId="5B2A4DBA" w:rsidR="000A5787" w:rsidRPr="00293D36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56B6E1A3" w14:textId="18A90F31" w:rsidR="000A5787" w:rsidRPr="00387FD2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0FB11B1" w14:textId="2C0BE5C8" w:rsidR="000A5787" w:rsidRPr="005301A7" w:rsidRDefault="00ED4D9B" w:rsidP="000A578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lain</w:t>
            </w:r>
            <w:r w:rsidR="000A5787">
              <w:rPr>
                <w:rFonts w:ascii="Cambria" w:hAnsi="Cambria" w:cstheme="minorHAnsi"/>
                <w:bCs/>
                <w:sz w:val="24"/>
                <w:szCs w:val="24"/>
              </w:rPr>
              <w:t xml:space="preserve"> any five initiatives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of Smart mobility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F2BF6E9" w14:textId="46B70E71" w:rsidR="000A5787" w:rsidRPr="00293D36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1A55F8"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7E7D89D" w14:textId="0B8449D0" w:rsidR="000A5787" w:rsidRPr="00293D36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68E9EA5" w14:textId="6F7CB15A" w:rsidR="000A5787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A5787" w:rsidRPr="00293D36" w14:paraId="7A1A24ED" w14:textId="77777777" w:rsidTr="00C86DCD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CF6480D" w14:textId="77777777" w:rsidR="000A5787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F36D803" w14:textId="4C1B7592" w:rsidR="000A5787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609DB41" w14:textId="2C9EE424" w:rsidR="000A5787" w:rsidRPr="005301A7" w:rsidRDefault="00ED4D9B" w:rsidP="000A578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lain the factors which influences the design of traffic dashboard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32D49AA" w14:textId="7D7E8579" w:rsidR="000A5787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1A55F8"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70051B" w14:textId="4279EC09" w:rsidR="000A5787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0380AA83" w14:textId="0543B6EA" w:rsidR="000A5787" w:rsidRDefault="000A5787" w:rsidP="000A578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</w:tbl>
    <w:p w14:paraId="3C8D2008" w14:textId="0B086BB6" w:rsidR="00044CE0" w:rsidRDefault="00044CE0" w:rsidP="00044CE0">
      <w:pPr>
        <w:tabs>
          <w:tab w:val="left" w:pos="390"/>
          <w:tab w:val="center" w:pos="5234"/>
        </w:tabs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ab/>
      </w:r>
    </w:p>
    <w:p w14:paraId="577B497C" w14:textId="77777777" w:rsidR="00D13F33" w:rsidRPr="00044CE0" w:rsidRDefault="00D13F33" w:rsidP="00044CE0">
      <w:pPr>
        <w:rPr>
          <w:rFonts w:ascii="Cambria" w:hAnsi="Cambria" w:cstheme="minorHAnsi"/>
          <w:sz w:val="24"/>
          <w:szCs w:val="24"/>
        </w:rPr>
        <w:sectPr w:rsidR="00D13F33" w:rsidRPr="00044CE0" w:rsidSect="00D13F33">
          <w:footerReference w:type="default" r:id="rId10"/>
          <w:type w:val="continuous"/>
          <w:pgSz w:w="11909" w:h="16834"/>
          <w:pgMar w:top="851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295F56" w:rsidRPr="00293D36" w14:paraId="06AACFFA" w14:textId="3892CA96" w:rsidTr="00C86DCD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CD52ABB" w14:textId="50B14ABD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D54224" w14:textId="16A019D8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5742CF" w14:textId="6A16CCCB" w:rsidR="00295F56" w:rsidRPr="005301A7" w:rsidRDefault="00616956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lain the types of government interactions in e-governance. Give an example for each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85FFF6E" w14:textId="34A1ABFF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144714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0C5EB6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  <w:r w:rsidRPr="00144714">
              <w:rPr>
                <w:rFonts w:ascii="Cambria" w:hAnsi="Cambria" w:cstheme="minorHAnsi"/>
                <w:b/>
                <w:sz w:val="24"/>
                <w:szCs w:val="24"/>
              </w:rPr>
              <w:t xml:space="preserve">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2CACAF" w14:textId="67537EF5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B645E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272C0F8" w14:textId="1128B434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295F56" w:rsidRPr="00293D36" w14:paraId="1292E361" w14:textId="77777777" w:rsidTr="00C86DCD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6C8A7B" w14:textId="77777777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6096EDE" w14:textId="491959C2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EF20DB" w14:textId="1CBF3F96" w:rsidR="00295F56" w:rsidRPr="005301A7" w:rsidRDefault="00ED4D9B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lain any five smart initiatives in the context of India’s smart governance policy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CC1BBD" w14:textId="2A257F57" w:rsidR="00295F56" w:rsidRDefault="000C5EB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  <w:r w:rsidR="00295F56" w:rsidRPr="00144714">
              <w:rPr>
                <w:rFonts w:ascii="Cambria" w:hAnsi="Cambria" w:cstheme="minorHAnsi"/>
                <w:b/>
                <w:sz w:val="24"/>
                <w:szCs w:val="24"/>
              </w:rPr>
              <w:t xml:space="preserve">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3512BFB" w14:textId="2B75874D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5C10FBA5" w14:textId="4DC3C5B3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605787" w:rsidRPr="00293D36" w14:paraId="4DACA96F" w14:textId="3AF44A69" w:rsidTr="00D13F33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48D77C7B" w14:textId="77D621A7" w:rsidR="00605787" w:rsidRPr="00D8462B" w:rsidRDefault="00605787" w:rsidP="00605787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295F56" w:rsidRPr="00293D36" w14:paraId="4D706E0E" w14:textId="0DCF4876" w:rsidTr="00C86DCD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280CCD8F" w14:textId="237141EA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0E36C1C4" w14:textId="4141AB41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5B4355F" w14:textId="19561BE6" w:rsidR="00295F56" w:rsidRPr="005301A7" w:rsidRDefault="00616956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Explain the </w:t>
            </w:r>
            <w:r w:rsidR="00A72E90">
              <w:rPr>
                <w:rFonts w:ascii="Cambria" w:hAnsi="Cambria" w:cstheme="minorHAnsi"/>
                <w:bCs/>
                <w:sz w:val="24"/>
                <w:szCs w:val="24"/>
              </w:rPr>
              <w:t>various developmental stages of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smart cities</w:t>
            </w:r>
            <w:r w:rsidR="00A72E90">
              <w:rPr>
                <w:rFonts w:ascii="Cambria" w:hAnsi="Cambria" w:cstheme="minorHAnsi"/>
                <w:bCs/>
                <w:sz w:val="24"/>
                <w:szCs w:val="24"/>
              </w:rPr>
              <w:t>’ strategy and vision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. 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B8097FB" w14:textId="50A209A6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A8733D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0C5EB6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  <w:r w:rsidRPr="00A8733D">
              <w:rPr>
                <w:rFonts w:ascii="Cambria" w:hAnsi="Cambria" w:cstheme="minorHAnsi"/>
                <w:b/>
                <w:sz w:val="24"/>
                <w:szCs w:val="24"/>
              </w:rPr>
              <w:t xml:space="preserve">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BE49571" w14:textId="2B85C455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B645E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1B9F2C" w14:textId="7B86E750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295F56" w:rsidRPr="00293D36" w14:paraId="774085C5" w14:textId="77777777" w:rsidTr="00C86DCD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B9B24DB" w14:textId="77777777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9E1BD86" w14:textId="1A857207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30A0F5" w14:textId="4B3E5FD4" w:rsidR="00295F56" w:rsidRPr="005301A7" w:rsidRDefault="00616956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List the </w:t>
            </w:r>
            <w:r w:rsidR="000C5EB6">
              <w:rPr>
                <w:rFonts w:ascii="Cambria" w:hAnsi="Cambria" w:cstheme="minorHAnsi"/>
                <w:bCs/>
                <w:sz w:val="24"/>
                <w:szCs w:val="24"/>
              </w:rPr>
              <w:t xml:space="preserve">merits and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demerits of smart governance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89BCAB2" w14:textId="64CEB15F" w:rsidR="00295F56" w:rsidRDefault="000C5EB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  <w:r w:rsidR="00295F56" w:rsidRPr="00A8733D">
              <w:rPr>
                <w:rFonts w:ascii="Cambria" w:hAnsi="Cambria" w:cstheme="minorHAnsi"/>
                <w:b/>
                <w:sz w:val="24"/>
                <w:szCs w:val="24"/>
              </w:rPr>
              <w:t xml:space="preserve">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BBBD386" w14:textId="1BC9E5E8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B645E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4FAE92BF" w14:textId="141E8DD5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</w:tbl>
    <w:p w14:paraId="004BA923" w14:textId="67E9C183" w:rsidR="000C158A" w:rsidRDefault="000C158A" w:rsidP="006A052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295F56" w:rsidRPr="00293D36" w14:paraId="63EB4225" w14:textId="77777777" w:rsidTr="001D2DA2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020710B" w14:textId="0417B4DA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7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79D899C" w14:textId="2E73A8CF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B524FA" w14:textId="4C277E6E" w:rsidR="00295F56" w:rsidRPr="005301A7" w:rsidRDefault="00A72E90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Describe briefly the implementation and financial plan of smart city allotted to you for your class assignment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585599" w14:textId="22BBF383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F644E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0C5EB6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  <w:r w:rsidRPr="003F644E">
              <w:rPr>
                <w:rFonts w:ascii="Cambria" w:hAnsi="Cambria" w:cstheme="minorHAnsi"/>
                <w:b/>
                <w:sz w:val="24"/>
                <w:szCs w:val="24"/>
              </w:rPr>
              <w:t xml:space="preserve">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D8B311" w14:textId="713866BA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B645E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45A368C" w14:textId="2AD23CDC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295F56" w:rsidRPr="00293D36" w14:paraId="70848793" w14:textId="77777777" w:rsidTr="001D2DA2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26ABD92" w14:textId="77777777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F7787C" w14:textId="2E8DD7B9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D5FCD9" w14:textId="631E0D5E" w:rsidR="00295F56" w:rsidRPr="005301A7" w:rsidRDefault="000C5EB6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Describe briefly the advanced decision support systems for smart waste management system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51D578" w14:textId="164ABDFD" w:rsidR="00295F56" w:rsidRDefault="000C5EB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  <w:r w:rsidR="00295F56" w:rsidRPr="003F644E">
              <w:rPr>
                <w:rFonts w:ascii="Cambria" w:hAnsi="Cambria" w:cstheme="minorHAnsi"/>
                <w:b/>
                <w:sz w:val="24"/>
                <w:szCs w:val="24"/>
              </w:rPr>
              <w:t xml:space="preserve">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9771EC2" w14:textId="530DA908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9E3BADD" w14:textId="451777C2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03</w:t>
            </w:r>
          </w:p>
        </w:tc>
      </w:tr>
      <w:tr w:rsidR="00605787" w:rsidRPr="00293D36" w14:paraId="50E26235" w14:textId="77777777" w:rsidTr="00D54399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603E4B7A" w14:textId="77777777" w:rsidR="00605787" w:rsidRPr="00D8462B" w:rsidRDefault="00605787" w:rsidP="00605787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295F56" w:rsidRPr="00293D36" w14:paraId="071FAB96" w14:textId="77777777" w:rsidTr="001D2DA2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17DE71C2" w14:textId="1F093D0E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BBEE589" w14:textId="0B24085C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5788C3D" w14:textId="3FA3F29E" w:rsidR="00295F56" w:rsidRPr="005301A7" w:rsidRDefault="000C5EB6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Discuss the advanced decision support systems for a water distribution and sanitation system in smart citie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CA8E757" w14:textId="7CD4B1FD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F22D93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0C5EB6">
              <w:rPr>
                <w:rFonts w:ascii="Cambria" w:hAnsi="Cambria" w:cstheme="minorHAnsi"/>
                <w:b/>
                <w:sz w:val="24"/>
                <w:szCs w:val="24"/>
              </w:rPr>
              <w:t xml:space="preserve">0 </w:t>
            </w:r>
            <w:r w:rsidRPr="00F22D93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6BFACBA" w14:textId="7C8D8CAB" w:rsidR="00295F56" w:rsidRPr="00293D3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B645E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523748" w14:textId="0B7B38EF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295F56" w:rsidRPr="00293D36" w14:paraId="4EAC8D6A" w14:textId="77777777" w:rsidTr="001D2DA2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1A0D48A" w14:textId="77777777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2066DA1" w14:textId="32B38560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BA87582" w14:textId="4848522A" w:rsidR="00295F56" w:rsidRPr="005301A7" w:rsidRDefault="00265A66" w:rsidP="005301A7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Discuss the advanced decision support systems for smart energy management in smart citie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8B0C2A9" w14:textId="462B94CA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F22D93"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289D58" w14:textId="79D5077F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B645E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1290B89" w14:textId="712E2140" w:rsidR="00295F56" w:rsidRDefault="00295F56" w:rsidP="00295F5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D2DA2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00FE5894" w14:textId="77777777" w:rsidR="009144EB" w:rsidRDefault="009144EB" w:rsidP="006A0524">
      <w:pPr>
        <w:rPr>
          <w:rFonts w:ascii="Arial" w:hAnsi="Arial" w:cs="Arial"/>
          <w:sz w:val="24"/>
          <w:szCs w:val="24"/>
        </w:rPr>
      </w:pPr>
    </w:p>
    <w:p w14:paraId="542E6FFF" w14:textId="0148D751" w:rsidR="00D8462B" w:rsidRPr="00D8462B" w:rsidRDefault="00D8462B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sectPr w:rsidR="00D8462B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EA41EC" w14:textId="77777777" w:rsidR="007D1212" w:rsidRDefault="007D1212">
      <w:pPr>
        <w:spacing w:line="240" w:lineRule="auto"/>
      </w:pPr>
      <w:r>
        <w:separator/>
      </w:r>
    </w:p>
  </w:endnote>
  <w:endnote w:type="continuationSeparator" w:id="0">
    <w:p w14:paraId="7866D2C8" w14:textId="77777777" w:rsidR="007D1212" w:rsidRDefault="007D12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78A0CCD0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1018A3">
      <w:rPr>
        <w:rFonts w:ascii="Times New Roman" w:hAnsi="Times New Roman"/>
        <w:b/>
        <w:noProof/>
      </w:rPr>
      <w:t>3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1018A3">
      <w:rPr>
        <w:rFonts w:ascii="Times New Roman" w:hAnsi="Times New Roman"/>
        <w:b/>
        <w:noProof/>
      </w:rPr>
      <w:t>3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56E819" w14:textId="77777777" w:rsidR="007D1212" w:rsidRDefault="007D1212">
      <w:pPr>
        <w:spacing w:after="0"/>
      </w:pPr>
      <w:r>
        <w:separator/>
      </w:r>
    </w:p>
  </w:footnote>
  <w:footnote w:type="continuationSeparator" w:id="0">
    <w:p w14:paraId="2AD1FB4A" w14:textId="77777777" w:rsidR="007D1212" w:rsidRDefault="007D121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40732B7D"/>
    <w:multiLevelType w:val="hybridMultilevel"/>
    <w:tmpl w:val="353CBA1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4">
    <w:nsid w:val="6EC30842"/>
    <w:multiLevelType w:val="hybridMultilevel"/>
    <w:tmpl w:val="FE46491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  <w:lvlOverride w:ilvl="0">
      <w:startOverride w:val="1"/>
    </w:lvlOverride>
  </w:num>
  <w:num w:numId="2">
    <w:abstractNumId w:val="1"/>
  </w:num>
  <w:num w:numId="3">
    <w:abstractNumId w:val="6"/>
  </w:num>
  <w:num w:numId="4">
    <w:abstractNumId w:val="5"/>
  </w:num>
  <w:num w:numId="5">
    <w:abstractNumId w:val="0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5787"/>
    <w:rsid w:val="000A7404"/>
    <w:rsid w:val="000B0262"/>
    <w:rsid w:val="000B0958"/>
    <w:rsid w:val="000B5180"/>
    <w:rsid w:val="000B56AF"/>
    <w:rsid w:val="000B59F3"/>
    <w:rsid w:val="000C158A"/>
    <w:rsid w:val="000C5EB6"/>
    <w:rsid w:val="000D0AAB"/>
    <w:rsid w:val="000D1904"/>
    <w:rsid w:val="000D425C"/>
    <w:rsid w:val="000D6ACB"/>
    <w:rsid w:val="000E38A4"/>
    <w:rsid w:val="000E5994"/>
    <w:rsid w:val="001018A3"/>
    <w:rsid w:val="0010425F"/>
    <w:rsid w:val="00107837"/>
    <w:rsid w:val="001238BC"/>
    <w:rsid w:val="00126E00"/>
    <w:rsid w:val="001336A7"/>
    <w:rsid w:val="00137DEF"/>
    <w:rsid w:val="00140B7D"/>
    <w:rsid w:val="00142AC7"/>
    <w:rsid w:val="001430A2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087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701E"/>
    <w:rsid w:val="001C516B"/>
    <w:rsid w:val="001C7720"/>
    <w:rsid w:val="001D0DD7"/>
    <w:rsid w:val="001D2DA2"/>
    <w:rsid w:val="001D6A7D"/>
    <w:rsid w:val="001F4F78"/>
    <w:rsid w:val="001F58A9"/>
    <w:rsid w:val="00200E30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0913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55937"/>
    <w:rsid w:val="0026142F"/>
    <w:rsid w:val="00262B9C"/>
    <w:rsid w:val="00263EA7"/>
    <w:rsid w:val="00264B5B"/>
    <w:rsid w:val="00265A66"/>
    <w:rsid w:val="00272210"/>
    <w:rsid w:val="002739DF"/>
    <w:rsid w:val="002756D6"/>
    <w:rsid w:val="00281CDC"/>
    <w:rsid w:val="00283030"/>
    <w:rsid w:val="002853AE"/>
    <w:rsid w:val="00293D36"/>
    <w:rsid w:val="00295F56"/>
    <w:rsid w:val="002A19CD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4309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7F9"/>
    <w:rsid w:val="00471BF7"/>
    <w:rsid w:val="00473B63"/>
    <w:rsid w:val="004777EE"/>
    <w:rsid w:val="004826C8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51A7"/>
    <w:rsid w:val="004F4DA9"/>
    <w:rsid w:val="00506377"/>
    <w:rsid w:val="005074E2"/>
    <w:rsid w:val="0051099D"/>
    <w:rsid w:val="00512CB6"/>
    <w:rsid w:val="00513CAD"/>
    <w:rsid w:val="00517AA1"/>
    <w:rsid w:val="005210ED"/>
    <w:rsid w:val="00526BBF"/>
    <w:rsid w:val="005301A7"/>
    <w:rsid w:val="0053113B"/>
    <w:rsid w:val="00532028"/>
    <w:rsid w:val="00532BF4"/>
    <w:rsid w:val="005353BA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CF8"/>
    <w:rsid w:val="00575F65"/>
    <w:rsid w:val="00575F88"/>
    <w:rsid w:val="00576E85"/>
    <w:rsid w:val="0058517C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D3405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5787"/>
    <w:rsid w:val="00606CDA"/>
    <w:rsid w:val="00607B4C"/>
    <w:rsid w:val="00611F35"/>
    <w:rsid w:val="00615EAB"/>
    <w:rsid w:val="00616956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510B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437"/>
    <w:rsid w:val="006C1798"/>
    <w:rsid w:val="006C5A74"/>
    <w:rsid w:val="006D4085"/>
    <w:rsid w:val="006E37D3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0B37"/>
    <w:rsid w:val="007514E1"/>
    <w:rsid w:val="0075459F"/>
    <w:rsid w:val="0075481A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617C"/>
    <w:rsid w:val="007A7F7D"/>
    <w:rsid w:val="007B21B6"/>
    <w:rsid w:val="007B4A78"/>
    <w:rsid w:val="007B4AD3"/>
    <w:rsid w:val="007C511D"/>
    <w:rsid w:val="007C76E3"/>
    <w:rsid w:val="007D1212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7035"/>
    <w:rsid w:val="008462FA"/>
    <w:rsid w:val="008468B2"/>
    <w:rsid w:val="00846BF8"/>
    <w:rsid w:val="00860B9A"/>
    <w:rsid w:val="00861516"/>
    <w:rsid w:val="0086151B"/>
    <w:rsid w:val="0086152C"/>
    <w:rsid w:val="00865DC7"/>
    <w:rsid w:val="008720C6"/>
    <w:rsid w:val="0087655F"/>
    <w:rsid w:val="00877268"/>
    <w:rsid w:val="00881272"/>
    <w:rsid w:val="00887B92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44EB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A7B91"/>
    <w:rsid w:val="009B2A1F"/>
    <w:rsid w:val="009B5301"/>
    <w:rsid w:val="009B565B"/>
    <w:rsid w:val="009B645E"/>
    <w:rsid w:val="009C47DE"/>
    <w:rsid w:val="009C61FB"/>
    <w:rsid w:val="009C6B25"/>
    <w:rsid w:val="009C7E45"/>
    <w:rsid w:val="009D48E1"/>
    <w:rsid w:val="009D57A2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3F98"/>
    <w:rsid w:val="00A341C3"/>
    <w:rsid w:val="00A37BE7"/>
    <w:rsid w:val="00A51EE2"/>
    <w:rsid w:val="00A55773"/>
    <w:rsid w:val="00A571D4"/>
    <w:rsid w:val="00A573CA"/>
    <w:rsid w:val="00A6661A"/>
    <w:rsid w:val="00A72E90"/>
    <w:rsid w:val="00A74571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0BC1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17EF8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5B4B"/>
    <w:rsid w:val="00BF6AB8"/>
    <w:rsid w:val="00BF7CCD"/>
    <w:rsid w:val="00C041D3"/>
    <w:rsid w:val="00C07A85"/>
    <w:rsid w:val="00C2391A"/>
    <w:rsid w:val="00C24DDD"/>
    <w:rsid w:val="00C373B1"/>
    <w:rsid w:val="00C459F2"/>
    <w:rsid w:val="00C47845"/>
    <w:rsid w:val="00C54BC9"/>
    <w:rsid w:val="00C628C7"/>
    <w:rsid w:val="00C64205"/>
    <w:rsid w:val="00C70F56"/>
    <w:rsid w:val="00C719C0"/>
    <w:rsid w:val="00C731D1"/>
    <w:rsid w:val="00C77CD4"/>
    <w:rsid w:val="00C77E81"/>
    <w:rsid w:val="00C8138D"/>
    <w:rsid w:val="00C824A3"/>
    <w:rsid w:val="00C86DCD"/>
    <w:rsid w:val="00C94CC3"/>
    <w:rsid w:val="00C95D5B"/>
    <w:rsid w:val="00CA22BC"/>
    <w:rsid w:val="00CA280C"/>
    <w:rsid w:val="00CA5668"/>
    <w:rsid w:val="00CA631C"/>
    <w:rsid w:val="00CB39E2"/>
    <w:rsid w:val="00CB4557"/>
    <w:rsid w:val="00CB7A61"/>
    <w:rsid w:val="00CC0778"/>
    <w:rsid w:val="00CC3B8E"/>
    <w:rsid w:val="00CD16DB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4D47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23B1"/>
    <w:rsid w:val="00D632DA"/>
    <w:rsid w:val="00D65B36"/>
    <w:rsid w:val="00D664D3"/>
    <w:rsid w:val="00D82A91"/>
    <w:rsid w:val="00D8462B"/>
    <w:rsid w:val="00D87ECF"/>
    <w:rsid w:val="00D9047D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0D39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070"/>
    <w:rsid w:val="00E17262"/>
    <w:rsid w:val="00E26DA8"/>
    <w:rsid w:val="00E274D0"/>
    <w:rsid w:val="00E27FEF"/>
    <w:rsid w:val="00E37359"/>
    <w:rsid w:val="00E41554"/>
    <w:rsid w:val="00E4488A"/>
    <w:rsid w:val="00E458A8"/>
    <w:rsid w:val="00E470AA"/>
    <w:rsid w:val="00E5217D"/>
    <w:rsid w:val="00E550F6"/>
    <w:rsid w:val="00E55ABF"/>
    <w:rsid w:val="00E55F8C"/>
    <w:rsid w:val="00E6268B"/>
    <w:rsid w:val="00E626E0"/>
    <w:rsid w:val="00E64D71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D9B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F5B5451-1B04-4D17-8BA0-964231D75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3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Admin</cp:lastModifiedBy>
  <cp:revision>163</cp:revision>
  <cp:lastPrinted>2024-12-04T07:08:00Z</cp:lastPrinted>
  <dcterms:created xsi:type="dcterms:W3CDTF">2022-12-06T08:34:00Z</dcterms:created>
  <dcterms:modified xsi:type="dcterms:W3CDTF">2025-01-04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